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2F0F5713" w:rsidR="003E40DA" w:rsidRPr="00A7591D" w:rsidRDefault="007E6D6C" w:rsidP="008B7EE8">
      <w:pPr>
        <w:tabs>
          <w:tab w:val="left" w:pos="1837"/>
        </w:tabs>
        <w:spacing w:line="276" w:lineRule="auto"/>
        <w:jc w:val="both"/>
        <w:rPr>
          <w:rFonts w:ascii="TimesNewRomanPSMT" w:hAnsi="TimesNewRomanPSMT" w:hint="eastAsia"/>
          <w:sz w:val="21"/>
          <w:szCs w:val="21"/>
          <w:shd w:val="clear" w:color="auto" w:fill="FFFFFF"/>
        </w:rPr>
      </w:pP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I specialize in air quality, focusing on</w:t>
      </w:r>
      <w:r w:rsidR="00CF32F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aerosols, particulate matter</w:t>
      </w:r>
      <w:r w:rsidR="00F40EA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PM)</w:t>
      </w:r>
      <w:r w:rsidR="004B31D6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and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, and artificial intelligence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authored 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over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8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70175" w:rsidRPr="00A7591D">
        <w:rPr>
          <w:rFonts w:ascii="TimesNewRomanPSMT" w:hAnsi="TimesNewRomanPSMT"/>
          <w:sz w:val="21"/>
          <w:szCs w:val="21"/>
          <w:shd w:val="clear" w:color="auto" w:fill="FFFFFF"/>
        </w:rPr>
        <w:t>like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Nature Communications</w:t>
      </w:r>
      <w:r w:rsidR="00FA4FA3" w:rsidRPr="00A7591D">
        <w:rPr>
          <w:rFonts w:ascii="TimesNewRomanPSMT" w:hAnsi="TimesNewRomanPSMT"/>
          <w:iCs/>
          <w:sz w:val="21"/>
          <w:szCs w:val="21"/>
          <w:shd w:val="clear" w:color="auto" w:fill="FFFFFF"/>
        </w:rPr>
        <w:t>,</w:t>
      </w:r>
      <w:r w:rsidR="00D560D1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EE22AE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Lancet Planetary Health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8B7E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548E8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and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BB1FD0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including 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ot (Top &lt; 0.1%) paper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and 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5B366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A7591D">
        <w:rPr>
          <w:rFonts w:ascii="TimesNewRomanPSMT" w:hAnsi="TimesNewRomanPSMT"/>
          <w:sz w:val="21"/>
          <w:szCs w:val="21"/>
        </w:rPr>
        <w:t xml:space="preserve"> indicated by the</w:t>
      </w:r>
      <w:r w:rsidR="00A71D24" w:rsidRPr="00A7591D">
        <w:rPr>
          <w:rFonts w:ascii="TimesNewRomanPSMT" w:hAnsi="TimesNewRomanPSMT"/>
          <w:b/>
          <w:bCs/>
          <w:sz w:val="21"/>
          <w:szCs w:val="21"/>
        </w:rPr>
        <w:t xml:space="preserve"> </w:t>
      </w:r>
      <w:r w:rsidR="00A71D24" w:rsidRPr="00A7591D">
        <w:rPr>
          <w:rStyle w:val="af4"/>
          <w:rFonts w:ascii="TimesNewRomanPSMT" w:hAnsi="TimesNewRomanPSMT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and </w:t>
      </w:r>
      <w:r w:rsidR="00C354CE" w:rsidRPr="00C354CE">
        <w:rPr>
          <w:rFonts w:ascii="TimesNewRomanPSMT" w:hAnsi="TimesNewRomanPSMT"/>
          <w:b/>
          <w:sz w:val="21"/>
          <w:szCs w:val="21"/>
          <w:shd w:val="clear" w:color="auto" w:fill="FFFFFF"/>
        </w:rPr>
        <w:t>7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papers have been cite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2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00+ times, 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ncluding one over 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5</w:t>
      </w:r>
      <w:r w:rsidR="004C2FE3">
        <w:rPr>
          <w:rFonts w:ascii="TimesNewRomanPSMT" w:hAnsi="TimesNewRomanPSMT"/>
          <w:b/>
          <w:sz w:val="21"/>
          <w:szCs w:val="21"/>
          <w:shd w:val="clear" w:color="auto" w:fill="FFFFFF"/>
        </w:rPr>
        <w:t>3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tim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. My total citations are </w:t>
      </w:r>
      <w:r w:rsid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over </w:t>
      </w:r>
      <w:r w:rsidR="009E222B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0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times with an H-index of </w:t>
      </w:r>
      <w:r w:rsidR="00D04E4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4</w:t>
      </w:r>
      <w:r w:rsidR="008F6D5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3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was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sole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recipient of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</w:t>
      </w:r>
      <w:r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AGU</w:t>
      </w:r>
      <w:r w:rsidR="00B12F4B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James R. Holton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2)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DD5059" w:rsidRPr="00A7591D">
        <w:rPr>
          <w:rStyle w:val="af4"/>
          <w:rFonts w:ascii="TimesNewRomanPSMT" w:hAnsi="TimesNewRomanPSMT"/>
          <w:i/>
          <w:iCs/>
          <w:sz w:val="21"/>
          <w:szCs w:val="21"/>
          <w:shd w:val="clear" w:color="auto" w:fill="FFFFFF"/>
        </w:rPr>
        <w:t>Remote Sensing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Young Investigator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3)</w:t>
      </w:r>
      <w:r w:rsidR="0040351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ranked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in the top </w:t>
      </w:r>
      <w:r w:rsidR="00BD33A8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.1%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highly cited authors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(Atmospheric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Sciences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over the past decade </w:t>
      </w:r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(</w:t>
      </w:r>
      <w:proofErr w:type="spellStart"/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>OpenAlex</w:t>
      </w:r>
      <w:proofErr w:type="spellEnd"/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3E6834" w:rsidRPr="00A7591D">
        <w:rPr>
          <w:rFonts w:ascii="TimesNewRomanPSMT" w:hAnsi="TimesNewRomanPSMT"/>
          <w:sz w:val="21"/>
          <w:szCs w:val="21"/>
          <w:shd w:val="clear" w:color="auto" w:fill="FFFFFF"/>
        </w:rPr>
        <w:t>i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n the list of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World’s Top 2% Scientists (</w:t>
      </w:r>
      <w:r w:rsidR="00EE22A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3E6834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2A2545" w:rsidRPr="00A7591D">
        <w:rPr>
          <w:rStyle w:val="fontstyle01"/>
          <w:rFonts w:ascii="TimesNewRomanPSMT" w:hAnsi="TimesNewRomanPSMT"/>
        </w:rPr>
        <w:t>–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3E6834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)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have served as an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Editor of </w:t>
      </w:r>
      <w:r w:rsidR="00137A12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Earth System Science Data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 and Associate Editor of 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J</w:t>
      </w:r>
      <w:r w:rsidR="00551432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GR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: Atmospher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</w:t>
      </w:r>
      <w:r w:rsidR="00CE4345" w:rsidRP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ir pollutant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datasets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for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the Glob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e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GHAP),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the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United States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USHAP)</w:t>
      </w:r>
      <w:r w:rsidR="00CE4F48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CE4F48" w:rsidRPr="00A7591D">
        <w:rPr>
          <w:rFonts w:ascii="TimesNewRomanPSMT" w:hAnsi="TimesNewRomanPSMT"/>
          <w:sz w:val="21"/>
          <w:szCs w:val="21"/>
          <w:shd w:val="clear" w:color="auto" w:fill="FFFFFF"/>
        </w:rPr>
        <w:t>China (CHAP),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which have been widely used</w:t>
      </w:r>
      <w:r w:rsidR="00CE4345" w:rsidRPr="00CE4345">
        <w:t xml:space="preserve"> </w:t>
      </w:r>
      <w:r w:rsidR="00CE4345">
        <w:t xml:space="preserve">and </w:t>
      </w:r>
      <w:r w:rsidR="00CE4345" w:rsidRPr="00F47DDA">
        <w:rPr>
          <w:sz w:val="21"/>
          <w:szCs w:val="21"/>
          <w:shd w:val="clear" w:color="auto" w:fill="FFFFFF"/>
        </w:rPr>
        <w:t xml:space="preserve">contributed to over </w:t>
      </w:r>
      <w:r w:rsidR="00CE4345" w:rsidRPr="00F47DDA">
        <w:rPr>
          <w:b/>
          <w:sz w:val="21"/>
          <w:szCs w:val="21"/>
          <w:shd w:val="clear" w:color="auto" w:fill="FFFFFF"/>
        </w:rPr>
        <w:t>330</w:t>
      </w:r>
      <w:r w:rsidR="00CE4345" w:rsidRPr="00F47DDA">
        <w:rPr>
          <w:sz w:val="21"/>
          <w:szCs w:val="21"/>
          <w:shd w:val="clear" w:color="auto" w:fill="FFFFFF"/>
        </w:rPr>
        <w:t xml:space="preserve"> applied publications</w:t>
      </w:r>
      <w:r w:rsidR="003E40DA" w:rsidRPr="00A7591D">
        <w:rPr>
          <w:rFonts w:ascii="TimesNewRomanPSMT" w:hAnsi="TimesNewRomanPSMT"/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A7591D" w:rsidRDefault="00811C3C" w:rsidP="002B63AB">
      <w:pPr>
        <w:rPr>
          <w:rFonts w:ascii="TimesNewRomanPSMT" w:hAnsi="TimesNewRomanPSMT" w:hint="eastAsia"/>
          <w:b/>
          <w:lang w:eastAsia="zh-CN"/>
        </w:rPr>
      </w:pPr>
    </w:p>
    <w:p w14:paraId="5D99C876" w14:textId="5ADA40FB" w:rsidR="002A2545" w:rsidRPr="00A7591D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b/>
          <w:noProof/>
          <w:spacing w:val="-6"/>
          <w:u w:val="single"/>
          <w:lang w:eastAsia="zh-CN"/>
        </w:rPr>
      </w:pPr>
      <w:r w:rsidRPr="00A7591D">
        <w:rPr>
          <w:rFonts w:ascii="TimesNewRomanPSMT" w:hAnsi="TimesNewRomanPSMT"/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Maryland, College Park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625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Atmospheric Properties by Satellite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77797301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424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the Atmosphere and Ocean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093DDE95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Iowa, Iowa City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Tsinghua University, Beijing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Chinese University of Hong Kong, Hong Kong</w:t>
      </w: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Joint Ph.D. in Atmospheric Sciences, University of Maryland, College Park, January 2021</w:t>
      </w:r>
    </w:p>
    <w:p w14:paraId="7F3C3BB1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Ph.D. in Global Environmental Change (Geography), Beijing Normal University, January 2021</w:t>
      </w:r>
    </w:p>
    <w:p w14:paraId="44CAF9ED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M.Sc. in Photogrammetry and Remote Sensing, Shandong University of Science and Technology, June 2017</w:t>
      </w:r>
    </w:p>
    <w:p w14:paraId="39E2C00E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B.Sc. in Remote Sensing Science and Technology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lastRenderedPageBreak/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405E5F41" w14:textId="77777777" w:rsidR="00CE4345" w:rsidRPr="00CE4345" w:rsidRDefault="009B1FD1" w:rsidP="00210A3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u w:val="single"/>
          <w:lang w:eastAsia="zh-CN"/>
        </w:rPr>
      </w:pPr>
      <w:r w:rsidRPr="00CE4345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2FB7A14B" w14:textId="77777777" w:rsidR="00CE4345" w:rsidRPr="00CE4345" w:rsidRDefault="00CE4345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1375F7FF" w:rsidR="00137A12" w:rsidRPr="00CE4345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E4345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CE4345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0" w:name="_Hlk122376775"/>
      <w:r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Top </w:t>
      </w:r>
      <w:r w:rsidRPr="00550E6B">
        <w:rPr>
          <w:rFonts w:ascii="TimesNewRomanPSMT" w:hAnsi="TimesNewRomanPSMT"/>
          <w:b/>
          <w:color w:val="000000"/>
          <w:sz w:val="21"/>
          <w:szCs w:val="21"/>
          <w:u w:val="single"/>
        </w:rPr>
        <w:t>0.1%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 highly cited authors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77777777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Usually a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annually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550E6B">
          <w:rPr>
            <w:rFonts w:ascii="TimesNewRomanPSMT" w:hAnsi="TimesNewRomanPSMT"/>
            <w:color w:val="000000"/>
            <w:sz w:val="21"/>
            <w:szCs w:val="21"/>
            <w:u w:val="single"/>
          </w:rPr>
          <w:t>World’s Top 2% Scientists</w:t>
        </w:r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0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6480023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F54A35">
        <w:rPr>
          <w:rFonts w:ascii="TimesNewRomanPSMT" w:hAnsi="TimesNewRomanPSMT"/>
          <w:b/>
          <w:bCs/>
          <w:color w:val="000000"/>
          <w:sz w:val="21"/>
          <w:szCs w:val="21"/>
        </w:rPr>
        <w:t>9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61578E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lastRenderedPageBreak/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1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2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77777777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3EE1CCB0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IF = 32.1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3" w:name="_Hlk126746267"/>
      <w:bookmarkEnd w:id="2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77777777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08D85996" w14:textId="77777777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3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lastRenderedPageBreak/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77777777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05307BD3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77777777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77777777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lastRenderedPageBreak/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38A2B611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bookmarkStart w:id="4" w:name="_GoBack"/>
      <w:bookmarkEnd w:id="4"/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423B7AFD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="006A7F84">
        <w:rPr>
          <w:b/>
          <w:sz w:val="22"/>
          <w:u w:val="single"/>
        </w:rPr>
        <w:t>7</w:t>
      </w:r>
      <w:r w:rsidRPr="004778E8">
        <w:rPr>
          <w:b/>
          <w:sz w:val="22"/>
          <w:u w:val="single"/>
        </w:rPr>
        <w:t>,</w:t>
      </w:r>
      <w:r w:rsidR="006A7F84">
        <w:rPr>
          <w:b/>
          <w:sz w:val="22"/>
          <w:u w:val="single"/>
        </w:rPr>
        <w:t>092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8F6D52">
        <w:rPr>
          <w:b/>
          <w:sz w:val="22"/>
          <w:u w:val="single"/>
        </w:rPr>
        <w:t>3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8F6D52">
        <w:rPr>
          <w:b/>
          <w:noProof/>
          <w:spacing w:val="-6"/>
          <w:sz w:val="22"/>
          <w:u w:val="single"/>
          <w:lang w:eastAsia="zh-CN"/>
        </w:rPr>
        <w:t>3</w:t>
      </w:r>
      <w:r w:rsidR="006A7F84">
        <w:rPr>
          <w:b/>
          <w:noProof/>
          <w:spacing w:val="-6"/>
          <w:sz w:val="22"/>
          <w:u w:val="single"/>
          <w:lang w:eastAsia="zh-CN"/>
        </w:rPr>
        <w:t>5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2DA85309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FE2BEB">
        <w:rPr>
          <w:rFonts w:ascii="TimesNewRomanPS-BoldMT" w:eastAsiaTheme="minorEastAsia" w:hAnsi="TimesNewRomanPS-BoldMT"/>
          <w:b/>
          <w:bCs/>
          <w:color w:val="000000"/>
        </w:rPr>
        <w:t>6</w:t>
      </w:r>
    </w:p>
    <w:p w14:paraId="40D70302" w14:textId="50221DED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5F777FE1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0671CE5B" w:rsidR="00B97CE6" w:rsidRDefault="006A7F84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74624" behindDoc="0" locked="0" layoutInCell="1" allowOverlap="1" wp14:anchorId="7EDB2931" wp14:editId="32EBC540">
            <wp:simplePos x="0" y="0"/>
            <wp:positionH relativeFrom="column">
              <wp:posOffset>4803957</wp:posOffset>
            </wp:positionH>
            <wp:positionV relativeFrom="paragraph">
              <wp:posOffset>88537</wp:posOffset>
            </wp:positionV>
            <wp:extent cx="1645376" cy="1841984"/>
            <wp:effectExtent l="0" t="0" r="0" b="635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376" cy="1841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613C949D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C4B540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3969BB32" w:rsidR="004B0038" w:rsidRPr="00293D14" w:rsidRDefault="0061578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1F3491EB" w:rsidR="00521AF1" w:rsidRPr="00293D14" w:rsidRDefault="0061578E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53B36AEC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2456C7A4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61578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61578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39D3287F" w:rsidR="003B300F" w:rsidRPr="00293D14" w:rsidRDefault="0061578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48)</w:t>
        </w:r>
      </w:hyperlink>
    </w:p>
    <w:p w14:paraId="299C6286" w14:textId="467809DD" w:rsidR="003B300F" w:rsidRPr="00293D14" w:rsidRDefault="0061578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43)</w:t>
        </w:r>
      </w:hyperlink>
    </w:p>
    <w:p w14:paraId="6F7C714A" w14:textId="0F589F0D" w:rsidR="003B300F" w:rsidRPr="00293D14" w:rsidRDefault="0061578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A7F84">
        <w:rPr>
          <w:noProof/>
          <w:lang w:eastAsia="zh-CN"/>
        </w:rPr>
        <w:t xml:space="preserve"> </w:t>
      </w:r>
    </w:p>
    <w:p w14:paraId="0CF06874" w14:textId="233787C7" w:rsidR="00F2529E" w:rsidRPr="00F2529E" w:rsidRDefault="0061578E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77777777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463AC111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6A7F84">
        <w:rPr>
          <w:noProof/>
          <w:color w:val="0000FF"/>
          <w:spacing w:val="-6"/>
          <w:sz w:val="21"/>
          <w:szCs w:val="21"/>
          <w:lang w:eastAsia="zh-CN"/>
        </w:rPr>
        <w:t>53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1F400E80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6A7F84">
        <w:rPr>
          <w:noProof/>
          <w:color w:val="0000FF"/>
          <w:spacing w:val="-6"/>
          <w:sz w:val="21"/>
          <w:szCs w:val="21"/>
          <w:lang w:eastAsia="zh-CN"/>
        </w:rPr>
        <w:t>40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7F1A3FCB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 xml:space="preserve"> estimates across China using enhanced space-time extremely </w:t>
        </w:r>
        <w:r w:rsidRPr="00D94627">
          <w:rPr>
            <w:sz w:val="21"/>
            <w:szCs w:val="21"/>
          </w:rPr>
          <w:lastRenderedPageBreak/>
          <w:t>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6A7F84">
        <w:rPr>
          <w:noProof/>
          <w:color w:val="0000FF"/>
          <w:spacing w:val="-6"/>
          <w:sz w:val="21"/>
          <w:szCs w:val="21"/>
          <w:lang w:eastAsia="zh-CN"/>
        </w:rPr>
        <w:t>377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55D44B5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6A7F84">
        <w:rPr>
          <w:noProof/>
          <w:color w:val="0000FF"/>
          <w:spacing w:val="-6"/>
          <w:sz w:val="21"/>
          <w:szCs w:val="21"/>
          <w:lang w:eastAsia="zh-CN"/>
        </w:rPr>
        <w:t>217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22CABAE8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6A7F84">
        <w:rPr>
          <w:noProof/>
          <w:color w:val="0000FF"/>
          <w:spacing w:val="-6"/>
          <w:sz w:val="21"/>
          <w:szCs w:val="21"/>
          <w:lang w:eastAsia="zh-CN"/>
        </w:rPr>
        <w:t>201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777638A4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6A7F84">
        <w:rPr>
          <w:noProof/>
          <w:color w:val="0000FF"/>
          <w:spacing w:val="-6"/>
          <w:sz w:val="21"/>
          <w:szCs w:val="21"/>
          <w:lang w:eastAsia="zh-CN"/>
        </w:rPr>
        <w:t>247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4A83B6C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41FCF289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6A7F84">
        <w:rPr>
          <w:noProof/>
          <w:color w:val="0000FF"/>
          <w:spacing w:val="-6"/>
          <w:sz w:val="21"/>
          <w:szCs w:val="21"/>
          <w:lang w:eastAsia="zh-CN"/>
        </w:rPr>
        <w:t>12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06053A74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6A7F84">
        <w:rPr>
          <w:noProof/>
          <w:color w:val="0000FF"/>
          <w:spacing w:val="-6"/>
          <w:sz w:val="21"/>
          <w:szCs w:val="21"/>
          <w:lang w:eastAsia="zh-CN"/>
        </w:rPr>
        <w:t>260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1"/>
    </w:p>
    <w:p w14:paraId="70219DCB" w14:textId="13652746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</w:t>
      </w:r>
      <w:r w:rsidR="00FE2BEB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6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5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15C4B1A3" w:rsidR="00FE2BEB" w:rsidRPr="00FE2BEB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0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</w:t>
      </w:r>
      <w:r w:rsidR="00E57B46" w:rsidRPr="00E57B46">
        <w:rPr>
          <w:color w:val="000000" w:themeColor="text1"/>
          <w:sz w:val="21"/>
          <w:szCs w:val="21"/>
        </w:rPr>
        <w:t xml:space="preserve">2024, 69(9), 1313-1322. </w:t>
      </w:r>
      <w:hyperlink r:id="rId91" w:tgtFrame="_blank" w:tooltip="Persistent link using digital object identifier" w:history="1">
        <w:r w:rsidRPr="00FE2BEB">
          <w:rPr>
            <w:color w:val="000000" w:themeColor="text1"/>
            <w:sz w:val="21"/>
            <w:szCs w:val="21"/>
          </w:rPr>
          <w:t>https://doi.org/10.1016/j.scib.2024.03.028</w:t>
        </w:r>
      </w:hyperlink>
    </w:p>
    <w:p w14:paraId="7FF9B8CF" w14:textId="22710A5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5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05B86AC2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8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6A7F84">
        <w:rPr>
          <w:noProof/>
          <w:color w:val="0000FF"/>
          <w:spacing w:val="-6"/>
          <w:sz w:val="21"/>
          <w:szCs w:val="21"/>
          <w:lang w:eastAsia="zh-CN"/>
        </w:rPr>
        <w:t>137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FE27BA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1"/>
      <w:footerReference w:type="default" r:id="rId10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E8E9E" w14:textId="77777777" w:rsidR="0061578E" w:rsidRDefault="0061578E" w:rsidP="007D2668">
      <w:r>
        <w:separator/>
      </w:r>
    </w:p>
  </w:endnote>
  <w:endnote w:type="continuationSeparator" w:id="0">
    <w:p w14:paraId="27A2FF8F" w14:textId="77777777" w:rsidR="0061578E" w:rsidRDefault="0061578E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6BE65446" w:rsidR="003E6834" w:rsidRDefault="003E6834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F25ED1">
      <w:rPr>
        <w:b/>
        <w:noProof/>
        <w:sz w:val="20"/>
        <w:szCs w:val="20"/>
      </w:rPr>
      <w:t>10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B95CDA" w14:textId="77777777" w:rsidR="0061578E" w:rsidRDefault="0061578E" w:rsidP="007D2668">
      <w:r>
        <w:separator/>
      </w:r>
    </w:p>
  </w:footnote>
  <w:footnote w:type="continuationSeparator" w:id="0">
    <w:p w14:paraId="7A57E89F" w14:textId="77777777" w:rsidR="0061578E" w:rsidRDefault="0061578E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3E6834" w:rsidRDefault="003E6834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 w:rsidR="00FE2BEB">
      <w:rPr>
        <w:b/>
        <w:noProof/>
        <w:spacing w:val="-6"/>
        <w:sz w:val="28"/>
        <w:szCs w:val="28"/>
        <w:lang w:eastAsia="zh-CN"/>
      </w:rPr>
      <w:t xml:space="preserve"> (</w:t>
    </w:r>
    <w:r w:rsidR="00FE2BEB" w:rsidRPr="006B5C38">
      <w:rPr>
        <w:b/>
        <w:noProof/>
        <w:spacing w:val="-6"/>
        <w:sz w:val="28"/>
        <w:szCs w:val="28"/>
        <w:lang w:eastAsia="zh-CN"/>
      </w:rPr>
      <w:t>Ph.D.</w:t>
    </w:r>
    <w:r w:rsidR="00FE2BEB"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7"/>
  </w:num>
  <w:num w:numId="3">
    <w:abstractNumId w:val="24"/>
  </w:num>
  <w:num w:numId="4">
    <w:abstractNumId w:val="27"/>
  </w:num>
  <w:num w:numId="5">
    <w:abstractNumId w:val="22"/>
  </w:num>
  <w:num w:numId="6">
    <w:abstractNumId w:val="7"/>
  </w:num>
  <w:num w:numId="7">
    <w:abstractNumId w:val="9"/>
  </w:num>
  <w:num w:numId="8">
    <w:abstractNumId w:val="18"/>
  </w:num>
  <w:num w:numId="9">
    <w:abstractNumId w:val="10"/>
  </w:num>
  <w:num w:numId="10">
    <w:abstractNumId w:val="1"/>
  </w:num>
  <w:num w:numId="11">
    <w:abstractNumId w:val="8"/>
  </w:num>
  <w:num w:numId="12">
    <w:abstractNumId w:val="21"/>
  </w:num>
  <w:num w:numId="13">
    <w:abstractNumId w:val="12"/>
  </w:num>
  <w:num w:numId="14">
    <w:abstractNumId w:val="0"/>
  </w:num>
  <w:num w:numId="15">
    <w:abstractNumId w:val="15"/>
  </w:num>
  <w:num w:numId="16">
    <w:abstractNumId w:val="5"/>
  </w:num>
  <w:num w:numId="17">
    <w:abstractNumId w:val="11"/>
  </w:num>
  <w:num w:numId="18">
    <w:abstractNumId w:val="14"/>
  </w:num>
  <w:num w:numId="19">
    <w:abstractNumId w:val="30"/>
  </w:num>
  <w:num w:numId="20">
    <w:abstractNumId w:val="26"/>
  </w:num>
  <w:num w:numId="21">
    <w:abstractNumId w:val="2"/>
  </w:num>
  <w:num w:numId="22">
    <w:abstractNumId w:val="29"/>
  </w:num>
  <w:num w:numId="23">
    <w:abstractNumId w:val="31"/>
  </w:num>
  <w:num w:numId="24">
    <w:abstractNumId w:val="20"/>
  </w:num>
  <w:num w:numId="25">
    <w:abstractNumId w:val="19"/>
  </w:num>
  <w:num w:numId="26">
    <w:abstractNumId w:val="23"/>
  </w:num>
  <w:num w:numId="27">
    <w:abstractNumId w:val="6"/>
  </w:num>
  <w:num w:numId="28">
    <w:abstractNumId w:val="25"/>
  </w:num>
  <w:num w:numId="29">
    <w:abstractNumId w:val="3"/>
  </w:num>
  <w:num w:numId="30">
    <w:abstractNumId w:val="13"/>
  </w:num>
  <w:num w:numId="31">
    <w:abstractNumId w:val="16"/>
  </w:num>
  <w:num w:numId="3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tKwFADpYTvg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Xiong_et_al-ER-2022.pdf" TargetMode="External"/><Relationship Id="rId89" Type="http://schemas.openxmlformats.org/officeDocument/2006/relationships/hyperlink" Target="https://weijing-rs.github.io/publications/Zhang_et_al-JESEE-2023.pdf" TargetMode="External"/><Relationship Id="rId16" Type="http://schemas.openxmlformats.org/officeDocument/2006/relationships/hyperlink" Target="https://www.journals.elsevier.com/remote-sensing-of-environment/most-cited-articles" TargetMode="Externa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SB-2024.pdf" TargetMode="External"/><Relationship Id="rId95" Type="http://schemas.openxmlformats.org/officeDocument/2006/relationships/hyperlink" Target="https://weijing-rs.github.io/publications/Zhou_et_al-ESE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2a.pdf" TargetMode="External"/><Relationship Id="rId85" Type="http://schemas.openxmlformats.org/officeDocument/2006/relationships/hyperlink" Target="https://weijing-rs.github.io/publications/Xu_et_al-Circulation-2023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25" Type="http://schemas.openxmlformats.org/officeDocument/2006/relationships/hyperlink" Target="https://news.yahoo.com/wildfire-smoke-threatens-undo-improvements-160007280.html?fr=sycsrp_catchall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46" Type="http://schemas.openxmlformats.org/officeDocument/2006/relationships/hyperlink" Target="https://weijing-rs.github.io/publications/Wei_et_al-TGRS-2019a.pdf" TargetMode="External"/><Relationship Id="rId59" Type="http://schemas.openxmlformats.org/officeDocument/2006/relationships/hyperlink" Target="https://weijing-rs.github.io/publications/Wei_et_al-RSE-2020.pdf" TargetMode="External"/><Relationship Id="rId67" Type="http://schemas.openxmlformats.org/officeDocument/2006/relationships/hyperlink" Target="https://weijing-rs.github.io/publications/Fu_et_al-EES-2024.pdf" TargetMode="External"/><Relationship Id="rId103" Type="http://schemas.openxmlformats.org/officeDocument/2006/relationships/fontTable" Target="fontTable.xm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AE-2022.pdf" TargetMode="External"/><Relationship Id="rId88" Type="http://schemas.openxmlformats.org/officeDocument/2006/relationships/hyperlink" Target="https://weijing-rs.github.io/publications/Zhang_et_al-STOTEN-2023.pdf" TargetMode="External"/><Relationship Id="rId91" Type="http://schemas.openxmlformats.org/officeDocument/2006/relationships/hyperlink" Target="https://doi.org/10.1016/j.scib.2024.03.028" TargetMode="External"/><Relationship Id="rId96" Type="http://schemas.openxmlformats.org/officeDocument/2006/relationships/hyperlink" Target="https://weijing-rs.github.io/publications/Li_et_al-JCP-2022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JCEM-2022.pdf" TargetMode="External"/><Relationship Id="rId81" Type="http://schemas.openxmlformats.org/officeDocument/2006/relationships/hyperlink" Target="https://weijing-rs.github.io/publications/Wang_et_al-EI-2023.pdf" TargetMode="External"/><Relationship Id="rId86" Type="http://schemas.openxmlformats.org/officeDocument/2006/relationships/hyperlink" Target="https://weijing-rs.github.io/publications/Xu_et_al-EI-2022.pdf" TargetMode="External"/><Relationship Id="rId94" Type="http://schemas.openxmlformats.org/officeDocument/2006/relationships/hyperlink" Target="https://weijing-rs.github.io/publications/Zheng_et_al-ESPR-2021.pdf" TargetMode="External"/><Relationship Id="rId99" Type="http://schemas.openxmlformats.org/officeDocument/2006/relationships/hyperlink" Target="https://weijing-rs.github.io/publications/Xue_et_al-ER-2021.pdf" TargetMode="External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doi.org/10.1021/acs.est.3c00272" TargetMode="External"/><Relationship Id="rId97" Type="http://schemas.openxmlformats.org/officeDocument/2006/relationships/hyperlink" Target="https://weijing-rs.github.io/publications/Lin_et_al-EIAR-2022.pdf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EI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Yan_et_al-ER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u_et_al-ER-2022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Wang_et_al-EP-2022.pdf" TargetMode="External"/><Relationship Id="rId100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JACI-2021.pdf" TargetMode="External"/><Relationship Id="rId98" Type="http://schemas.openxmlformats.org/officeDocument/2006/relationships/hyperlink" Target="https://weijing-rs.github.io/publications/Sun_et_al-JASTP-2016.pdf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1BE70C-C70A-44AA-9624-F66B728F5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10</Pages>
  <Words>7486</Words>
  <Characters>42672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0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50</cp:revision>
  <cp:lastPrinted>2024-06-14T14:30:00Z</cp:lastPrinted>
  <dcterms:created xsi:type="dcterms:W3CDTF">2024-02-13T17:24:00Z</dcterms:created>
  <dcterms:modified xsi:type="dcterms:W3CDTF">2024-06-14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